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7CE" w:rsidRPr="005769CE" w:rsidRDefault="003B5C11" w:rsidP="00597E02">
      <w:pPr>
        <w:pStyle w:val="Heading3"/>
      </w:pPr>
      <w:r>
        <w:t xml:space="preserve">Additional file </w:t>
      </w:r>
      <w:r w:rsidR="00097664">
        <w:t>2</w:t>
      </w:r>
      <w:bookmarkStart w:id="0" w:name="_GoBack"/>
      <w:bookmarkEnd w:id="0"/>
      <w:r w:rsidR="005769CE">
        <w:t>: Knowledge, A</w:t>
      </w:r>
      <w:r w:rsidR="005E63F5" w:rsidRPr="005769CE">
        <w:t>ttitude and Practice Survey</w:t>
      </w:r>
      <w:r w:rsidR="00AA544C">
        <w:t xml:space="preserve"> Pre</w:t>
      </w:r>
      <w:r w:rsidR="00113D17">
        <w:t>-</w:t>
      </w:r>
      <w:r w:rsidR="00763D87">
        <w:t>test</w:t>
      </w:r>
    </w:p>
    <w:p w:rsidR="005E63F5" w:rsidRPr="00E5084F" w:rsidRDefault="00DD0D2F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cebreaker</w:t>
      </w:r>
    </w:p>
    <w:p w:rsidR="005E63F5" w:rsidRPr="00E5084F" w:rsidRDefault="00DD0D2F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cebreaker</w:t>
      </w:r>
    </w:p>
    <w:p w:rsidR="005E63F5" w:rsidRPr="00E5084F" w:rsidRDefault="005E63F5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ere do you work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boriginal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edical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rvic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A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ountry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ealth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rvic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GP clinic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rivate practitione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ome and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ommunity </w:t>
            </w: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</w:t>
            </w:r>
            <w:r w:rsidR="00557A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r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edicare loc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310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</w:t>
            </w:r>
          </w:p>
        </w:tc>
      </w:tr>
    </w:tbl>
    <w:p w:rsidR="0064560B" w:rsidRPr="00E5084F" w:rsidRDefault="0064560B" w:rsidP="0064560B">
      <w:pPr>
        <w:pStyle w:val="ListParagrap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at sex are you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418" w:hanging="28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l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418" w:hanging="28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emale</w:t>
            </w:r>
          </w:p>
        </w:tc>
      </w:tr>
    </w:tbl>
    <w:p w:rsidR="0064560B" w:rsidRPr="00E5084F" w:rsidRDefault="0064560B" w:rsidP="002E20E5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en-AU"/>
        </w:rPr>
        <w:t>Are you Aboriginal or Torres Strait Islander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borigin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orres Strait Islande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boriginal Torres Strait Islande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</w:tbl>
    <w:p w:rsidR="0064560B" w:rsidRPr="00E5084F" w:rsidRDefault="0064560B" w:rsidP="007A3C65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en-AU"/>
        </w:rPr>
        <w:t>What is your primary job role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boriginal Health Worke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urs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cto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lied Health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ome &amp; Community Car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odiatrist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n-clinic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276" w:hanging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</w:t>
            </w:r>
          </w:p>
        </w:tc>
      </w:tr>
    </w:tbl>
    <w:p w:rsidR="0064560B" w:rsidRPr="00E5084F" w:rsidRDefault="0064560B" w:rsidP="007A3C65">
      <w:pPr>
        <w:pStyle w:val="ListParagraph"/>
        <w:ind w:left="1276" w:hanging="142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en-AU"/>
        </w:rPr>
        <w:t>What age bracket do you fit into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-2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-3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-4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5-5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5-6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5+</w:t>
            </w:r>
          </w:p>
        </w:tc>
      </w:tr>
    </w:tbl>
    <w:p w:rsidR="0064560B" w:rsidRPr="00E5084F" w:rsidRDefault="0064560B" w:rsidP="007A3C65">
      <w:pPr>
        <w:pStyle w:val="ListParagraph"/>
        <w:ind w:firstLine="41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ow many years have you worked in Health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-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-9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-1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-19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0-24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-29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30+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id you receive your training in health in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etro Australia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ural Australia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verseas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iabetic foot problems are a serious problem in my community. Do you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utr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is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Disagree</w:t>
            </w:r>
          </w:p>
        </w:tc>
      </w:tr>
    </w:tbl>
    <w:p w:rsidR="0064560B" w:rsidRPr="00E5084F" w:rsidRDefault="0064560B" w:rsidP="007A3C65">
      <w:pPr>
        <w:pStyle w:val="ListParagraph"/>
        <w:spacing w:after="0" w:line="240" w:lineRule="auto"/>
        <w:ind w:firstLine="41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Only a podiatrist can assess feet properly…..do you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utr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is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Disagre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ow many pulses do you palpate in each foo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n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w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h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ou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A foot ulcer is </w:t>
      </w:r>
      <w:r w:rsidR="00113D17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serious.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Agree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gree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utral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isagree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Disagree</w:t>
            </w:r>
          </w:p>
        </w:tc>
      </w:tr>
    </w:tbl>
    <w:p w:rsidR="007A3C65" w:rsidRPr="00557ACA" w:rsidRDefault="007A3C65" w:rsidP="00557ACA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A foot ulcer is </w:t>
      </w:r>
      <w:r w:rsidR="00113D17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best left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open for the air to get to </w:t>
      </w:r>
      <w:r w:rsidR="001D50BA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t.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ru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ls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 check the feet of people with diabetes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way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st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ometim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are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ver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have diabetes foot care education brochures in your clinic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lastRenderedPageBreak/>
        <w:t>Do you have Aboriginal diabetes foot care education brochures in your clinic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E5084F" w:rsidTr="00946F13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 provide foot care education to people with diabetes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way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st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ometim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are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ver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People with diabetes may not feel minor injuries to their </w:t>
      </w:r>
      <w:r w:rsidR="001D50BA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feet.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utral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isag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trongly Disagre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7A3C65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Do you have a monofilament in your </w:t>
      </w:r>
      <w:r w:rsidR="00DD0D2F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practise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ave you ever used a monofilamen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ow many sites do you test with a monofilament on each foo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n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w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h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ou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iv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ix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even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ight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ine or ten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557ACA">
            <w:pPr>
              <w:pStyle w:val="ListParagraph"/>
              <w:spacing w:after="0" w:line="240" w:lineRule="auto"/>
              <w:ind w:left="145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ow many sites do people have to NOT feel with the monofilament to be at risk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n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w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hre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our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ive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ix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even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ight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ine or ten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557ACA">
            <w:pPr>
              <w:pStyle w:val="ListParagraph"/>
              <w:spacing w:after="0" w:line="240" w:lineRule="auto"/>
              <w:ind w:left="10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do any other tests for sensation in the fee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86B12" w:rsidRDefault="00C86B12" w:rsidP="007A3C6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  <w:p w:rsidR="0064560B" w:rsidRPr="00E5084F" w:rsidRDefault="0064560B" w:rsidP="007A3C6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I document when I have checked people’s feet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way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st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ometimes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arely</w:t>
            </w:r>
          </w:p>
        </w:tc>
      </w:tr>
      <w:tr w:rsidR="0064560B" w:rsidRPr="0064560B" w:rsidTr="0064560B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ver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2E20E5" w:rsidRPr="00E5084F" w:rsidRDefault="005E63F5" w:rsidP="002E20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Do you know what a </w:t>
      </w:r>
      <w:r w:rsidR="001D50BA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ammertoe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looks like?</w:t>
      </w:r>
    </w:p>
    <w:p w:rsidR="002E20E5" w:rsidRPr="00E5084F" w:rsidRDefault="002E20E5" w:rsidP="002E20E5">
      <w:pPr>
        <w:pStyle w:val="ListParagraph"/>
        <w:numPr>
          <w:ilvl w:val="0"/>
          <w:numId w:val="46"/>
        </w:numPr>
        <w:spacing w:after="0" w:line="240" w:lineRule="auto"/>
        <w:ind w:left="1560" w:hanging="28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Yes</w:t>
      </w:r>
    </w:p>
    <w:p w:rsidR="002E20E5" w:rsidRPr="00E5084F" w:rsidRDefault="002E20E5" w:rsidP="002E20E5">
      <w:pPr>
        <w:pStyle w:val="ListParagraph"/>
        <w:numPr>
          <w:ilvl w:val="0"/>
          <w:numId w:val="46"/>
        </w:numPr>
        <w:spacing w:after="0" w:line="240" w:lineRule="auto"/>
        <w:ind w:left="1560" w:hanging="28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No</w:t>
      </w:r>
    </w:p>
    <w:p w:rsidR="002E20E5" w:rsidRPr="00E5084F" w:rsidRDefault="002E20E5" w:rsidP="002E20E5">
      <w:pPr>
        <w:pStyle w:val="ListParagraph"/>
        <w:numPr>
          <w:ilvl w:val="0"/>
          <w:numId w:val="46"/>
        </w:numPr>
        <w:spacing w:after="0" w:line="240" w:lineRule="auto"/>
        <w:ind w:left="1560" w:hanging="28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Maybe</w:t>
      </w:r>
    </w:p>
    <w:p w:rsidR="0064560B" w:rsidRPr="00E5084F" w:rsidRDefault="0064560B" w:rsidP="002E20E5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know what claw toes look like?</w:t>
      </w:r>
    </w:p>
    <w:tbl>
      <w:tblPr>
        <w:tblW w:w="5976" w:type="dxa"/>
        <w:tblInd w:w="108" w:type="dxa"/>
        <w:tblLook w:val="04A0" w:firstRow="1" w:lastRow="0" w:firstColumn="1" w:lastColumn="0" w:noHBand="0" w:noVBand="1"/>
      </w:tblPr>
      <w:tblGrid>
        <w:gridCol w:w="5976"/>
      </w:tblGrid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yb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know what small muscle wasting looks like?</w:t>
      </w:r>
    </w:p>
    <w:tbl>
      <w:tblPr>
        <w:tblW w:w="5976" w:type="dxa"/>
        <w:tblInd w:w="108" w:type="dxa"/>
        <w:tblLook w:val="04A0" w:firstRow="1" w:lastRow="0" w:firstColumn="1" w:lastColumn="0" w:noHBand="0" w:noVBand="1"/>
      </w:tblPr>
      <w:tblGrid>
        <w:gridCol w:w="5976"/>
      </w:tblGrid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64560B" w:rsidRPr="0064560B" w:rsidTr="0064560B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4560B" w:rsidRPr="00E5084F" w:rsidRDefault="0064560B" w:rsidP="007A3C6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ybe</w:t>
            </w:r>
          </w:p>
        </w:tc>
      </w:tr>
    </w:tbl>
    <w:p w:rsidR="0064560B" w:rsidRPr="00E5084F" w:rsidRDefault="0064560B" w:rsidP="0064560B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know how to test for limited joint motion?</w:t>
      </w:r>
    </w:p>
    <w:tbl>
      <w:tblPr>
        <w:tblW w:w="5976" w:type="dxa"/>
        <w:tblInd w:w="108" w:type="dxa"/>
        <w:tblLook w:val="04A0" w:firstRow="1" w:lastRow="0" w:firstColumn="1" w:lastColumn="0" w:noHBand="0" w:noVBand="1"/>
      </w:tblPr>
      <w:tblGrid>
        <w:gridCol w:w="5976"/>
      </w:tblGrid>
      <w:tr w:rsidR="007A3C65" w:rsidRPr="007A3C65" w:rsidTr="007A3C65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7A3C65" w:rsidRPr="007A3C65" w:rsidTr="007A3C65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7A3C65" w:rsidRPr="007A3C65" w:rsidTr="007A3C65">
        <w:trPr>
          <w:trHeight w:val="255"/>
        </w:trPr>
        <w:tc>
          <w:tcPr>
            <w:tcW w:w="5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yb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know what a Charcot foot looks like?</w:t>
      </w:r>
    </w:p>
    <w:tbl>
      <w:tblPr>
        <w:tblW w:w="5928" w:type="dxa"/>
        <w:tblInd w:w="108" w:type="dxa"/>
        <w:tblLook w:val="04A0" w:firstRow="1" w:lastRow="0" w:firstColumn="1" w:lastColumn="0" w:noHBand="0" w:noVBand="1"/>
      </w:tblPr>
      <w:tblGrid>
        <w:gridCol w:w="5928"/>
      </w:tblGrid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yb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Do you use a system to classify people’s foot risk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at system do you use to classify people’s foot risk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exas ( Category 0-6)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digenous Diabetic Foot (Low/High)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C86B12" w:rsidP="007A3C6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011 NHMRC (low/intermediate</w:t>
            </w:r>
            <w:r w:rsidR="007A3C65"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/high)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at level of risk is a person with a foot ulcer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at level of risk is a person with an amputation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What level of risk is a person with pulses you </w:t>
      </w:r>
      <w:r w:rsidR="00DD0D2F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cannot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feel only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at level of foot risk is a person when they can NOT feel the monofilament only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What level of foot risk is a person when they have a foot that </w:t>
      </w:r>
      <w:r w:rsidR="00DD0D2F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on’t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fit into normal shoes only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What level of foot risk is a person if when they have a foot that </w:t>
      </w:r>
      <w:r w:rsidR="00DD0D2F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on’t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fit into normal shoes and can NOT feel the monofilamen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w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mediat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igh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know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ave ever been shown how to do a foot assessmen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Ye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Who most recently trained you to do a foot assessmen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oundsWest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digenous Diabetic Foot Program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Undergraduate training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urrent workplac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 Podiatrist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ntinuing education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applicabl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64560B" w:rsidRPr="00E5084F" w:rsidRDefault="0064560B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How confident are you in doing a foot assessment?</w:t>
      </w:r>
    </w:p>
    <w:tbl>
      <w:tblPr>
        <w:tblW w:w="5928" w:type="dxa"/>
        <w:tblInd w:w="108" w:type="dxa"/>
        <w:tblLook w:val="04A0" w:firstRow="1" w:lastRow="0" w:firstColumn="1" w:lastColumn="0" w:noHBand="0" w:noVBand="1"/>
      </w:tblPr>
      <w:tblGrid>
        <w:gridCol w:w="5928"/>
      </w:tblGrid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Very confident</w:t>
            </w:r>
          </w:p>
        </w:tc>
      </w:tr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nfident</w:t>
            </w:r>
          </w:p>
        </w:tc>
      </w:tr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confident</w:t>
            </w:r>
          </w:p>
        </w:tc>
      </w:tr>
      <w:tr w:rsidR="007A3C65" w:rsidRPr="007A3C65" w:rsidTr="007A3C65">
        <w:trPr>
          <w:trHeight w:val="255"/>
        </w:trPr>
        <w:tc>
          <w:tcPr>
            <w:tcW w:w="5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ver done on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A low risk person should have their feet checked every…..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A high risk person should have their feet checked every…..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 months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sure</w:t>
            </w:r>
          </w:p>
        </w:tc>
      </w:tr>
    </w:tbl>
    <w:p w:rsidR="007A3C65" w:rsidRPr="00E5084F" w:rsidRDefault="007A3C65" w:rsidP="007A3C65">
      <w:pPr>
        <w:pStyle w:val="ListParagraph"/>
        <w:spacing w:after="0" w:line="240" w:lineRule="auto"/>
        <w:ind w:firstLine="414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p w:rsidR="005E63F5" w:rsidRPr="00E5084F" w:rsidRDefault="005E63F5" w:rsidP="005E63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What </w:t>
      </w:r>
      <w:r w:rsidR="001D50BA"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>kinds of things stop</w:t>
      </w:r>
      <w:r w:rsidRPr="00E5084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  <w:t xml:space="preserve"> you from checking feet?</w:t>
      </w:r>
    </w:p>
    <w:tbl>
      <w:tblPr>
        <w:tblW w:w="5880" w:type="dxa"/>
        <w:tblInd w:w="108" w:type="dxa"/>
        <w:tblLook w:val="04A0" w:firstRow="1" w:lastRow="0" w:firstColumn="1" w:lastColumn="0" w:noHBand="0" w:noVBand="1"/>
      </w:tblPr>
      <w:tblGrid>
        <w:gridCol w:w="5880"/>
      </w:tblGrid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melly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irty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on’t like feet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my job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t enough time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e have a podiatrist</w:t>
            </w:r>
          </w:p>
        </w:tc>
      </w:tr>
      <w:tr w:rsidR="007A3C65" w:rsidRPr="007A3C65" w:rsidTr="007A3C65">
        <w:trPr>
          <w:trHeight w:val="255"/>
        </w:trPr>
        <w:tc>
          <w:tcPr>
            <w:tcW w:w="5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A3C65" w:rsidRPr="00E5084F" w:rsidRDefault="007A3C65" w:rsidP="007A3C6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firstLine="4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08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</w:t>
            </w:r>
          </w:p>
        </w:tc>
      </w:tr>
    </w:tbl>
    <w:p w:rsidR="005E63F5" w:rsidRPr="00557ACA" w:rsidRDefault="005E63F5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n-AU"/>
        </w:rPr>
      </w:pPr>
    </w:p>
    <w:sectPr w:rsidR="005E63F5" w:rsidRPr="00557ACA" w:rsidSect="005E63F5">
      <w:footerReference w:type="default" r:id="rId8"/>
      <w:pgSz w:w="11906" w:h="16838"/>
      <w:pgMar w:top="1134" w:right="1134" w:bottom="1134" w:left="226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0B9A" w:rsidRDefault="009F0B9A" w:rsidP="005E63F5">
      <w:pPr>
        <w:spacing w:after="0" w:line="240" w:lineRule="auto"/>
      </w:pPr>
      <w:r>
        <w:separator/>
      </w:r>
    </w:p>
  </w:endnote>
  <w:endnote w:type="continuationSeparator" w:id="0">
    <w:p w:rsidR="009F0B9A" w:rsidRDefault="009F0B9A" w:rsidP="005E6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21931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63F5" w:rsidRDefault="00C5491B">
        <w:pPr>
          <w:pStyle w:val="Footer"/>
          <w:jc w:val="right"/>
        </w:pPr>
        <w:r>
          <w:fldChar w:fldCharType="begin"/>
        </w:r>
        <w:r w:rsidR="005E63F5">
          <w:instrText xml:space="preserve"> PAGE   \* MERGEFORMAT </w:instrText>
        </w:r>
        <w:r>
          <w:fldChar w:fldCharType="separate"/>
        </w:r>
        <w:r w:rsidR="0009766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E63F5" w:rsidRDefault="005E63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0B9A" w:rsidRDefault="009F0B9A" w:rsidP="005E63F5">
      <w:pPr>
        <w:spacing w:after="0" w:line="240" w:lineRule="auto"/>
      </w:pPr>
      <w:r>
        <w:separator/>
      </w:r>
    </w:p>
  </w:footnote>
  <w:footnote w:type="continuationSeparator" w:id="0">
    <w:p w:rsidR="009F0B9A" w:rsidRDefault="009F0B9A" w:rsidP="005E63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D4EA1"/>
    <w:multiLevelType w:val="hybridMultilevel"/>
    <w:tmpl w:val="B51EAD14"/>
    <w:lvl w:ilvl="0" w:tplc="B33A2D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297D43"/>
    <w:multiLevelType w:val="hybridMultilevel"/>
    <w:tmpl w:val="A73E621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5B3CF9"/>
    <w:multiLevelType w:val="hybridMultilevel"/>
    <w:tmpl w:val="C634474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B7364"/>
    <w:multiLevelType w:val="hybridMultilevel"/>
    <w:tmpl w:val="14CC265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4B4271"/>
    <w:multiLevelType w:val="hybridMultilevel"/>
    <w:tmpl w:val="57108B4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076A66"/>
    <w:multiLevelType w:val="hybridMultilevel"/>
    <w:tmpl w:val="33D26EC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2315CC"/>
    <w:multiLevelType w:val="hybridMultilevel"/>
    <w:tmpl w:val="F5F452E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DF68C0"/>
    <w:multiLevelType w:val="hybridMultilevel"/>
    <w:tmpl w:val="CD5E1C1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477416"/>
    <w:multiLevelType w:val="hybridMultilevel"/>
    <w:tmpl w:val="8DAA4134"/>
    <w:lvl w:ilvl="0" w:tplc="E274259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C374D9"/>
    <w:multiLevelType w:val="hybridMultilevel"/>
    <w:tmpl w:val="06C2AC3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5966C9"/>
    <w:multiLevelType w:val="hybridMultilevel"/>
    <w:tmpl w:val="D4B0125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BD746B"/>
    <w:multiLevelType w:val="hybridMultilevel"/>
    <w:tmpl w:val="D81A18B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A93CBD"/>
    <w:multiLevelType w:val="hybridMultilevel"/>
    <w:tmpl w:val="AA86885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DB652A"/>
    <w:multiLevelType w:val="hybridMultilevel"/>
    <w:tmpl w:val="9AFA16F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942794"/>
    <w:multiLevelType w:val="hybridMultilevel"/>
    <w:tmpl w:val="39DAEDE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341EEA"/>
    <w:multiLevelType w:val="hybridMultilevel"/>
    <w:tmpl w:val="689C9D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4F1704"/>
    <w:multiLevelType w:val="hybridMultilevel"/>
    <w:tmpl w:val="44E8E64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380C04"/>
    <w:multiLevelType w:val="hybridMultilevel"/>
    <w:tmpl w:val="4198B89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16179F"/>
    <w:multiLevelType w:val="hybridMultilevel"/>
    <w:tmpl w:val="C3B0EB0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2132D6"/>
    <w:multiLevelType w:val="hybridMultilevel"/>
    <w:tmpl w:val="DBEA4ED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6266B7"/>
    <w:multiLevelType w:val="hybridMultilevel"/>
    <w:tmpl w:val="ABBE433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A53DC7"/>
    <w:multiLevelType w:val="hybridMultilevel"/>
    <w:tmpl w:val="811E015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D01EBE"/>
    <w:multiLevelType w:val="hybridMultilevel"/>
    <w:tmpl w:val="22A6C2C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E96E8B"/>
    <w:multiLevelType w:val="hybridMultilevel"/>
    <w:tmpl w:val="18164D7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AE10510"/>
    <w:multiLevelType w:val="hybridMultilevel"/>
    <w:tmpl w:val="E582358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FED23C1"/>
    <w:multiLevelType w:val="hybridMultilevel"/>
    <w:tmpl w:val="9276324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5240C3"/>
    <w:multiLevelType w:val="hybridMultilevel"/>
    <w:tmpl w:val="8B7ED69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1883962"/>
    <w:multiLevelType w:val="hybridMultilevel"/>
    <w:tmpl w:val="3890704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4856099"/>
    <w:multiLevelType w:val="hybridMultilevel"/>
    <w:tmpl w:val="33E43F9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4B75B3B"/>
    <w:multiLevelType w:val="hybridMultilevel"/>
    <w:tmpl w:val="7C400DB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BA32DE"/>
    <w:multiLevelType w:val="hybridMultilevel"/>
    <w:tmpl w:val="66E284C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CF697A"/>
    <w:multiLevelType w:val="hybridMultilevel"/>
    <w:tmpl w:val="6D70BA9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554459"/>
    <w:multiLevelType w:val="hybridMultilevel"/>
    <w:tmpl w:val="7D106AA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6693115"/>
    <w:multiLevelType w:val="hybridMultilevel"/>
    <w:tmpl w:val="4308ED4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0F7A7F"/>
    <w:multiLevelType w:val="hybridMultilevel"/>
    <w:tmpl w:val="6BEE1D8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23F4FAF"/>
    <w:multiLevelType w:val="hybridMultilevel"/>
    <w:tmpl w:val="4066E8F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4F5EBE"/>
    <w:multiLevelType w:val="hybridMultilevel"/>
    <w:tmpl w:val="F95AB28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124C9E"/>
    <w:multiLevelType w:val="hybridMultilevel"/>
    <w:tmpl w:val="110E895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9B5280"/>
    <w:multiLevelType w:val="hybridMultilevel"/>
    <w:tmpl w:val="66ECD2E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757677"/>
    <w:multiLevelType w:val="hybridMultilevel"/>
    <w:tmpl w:val="2E84CFA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1B5185"/>
    <w:multiLevelType w:val="hybridMultilevel"/>
    <w:tmpl w:val="4C386B5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060C4E"/>
    <w:multiLevelType w:val="hybridMultilevel"/>
    <w:tmpl w:val="7310CC8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2D4A51"/>
    <w:multiLevelType w:val="hybridMultilevel"/>
    <w:tmpl w:val="8424FE1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9A0A54"/>
    <w:multiLevelType w:val="hybridMultilevel"/>
    <w:tmpl w:val="E13C60A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B06067"/>
    <w:multiLevelType w:val="hybridMultilevel"/>
    <w:tmpl w:val="4AE6DA9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E43507"/>
    <w:multiLevelType w:val="hybridMultilevel"/>
    <w:tmpl w:val="24BE154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8"/>
  </w:num>
  <w:num w:numId="4">
    <w:abstractNumId w:val="15"/>
  </w:num>
  <w:num w:numId="5">
    <w:abstractNumId w:val="17"/>
  </w:num>
  <w:num w:numId="6">
    <w:abstractNumId w:val="16"/>
  </w:num>
  <w:num w:numId="7">
    <w:abstractNumId w:val="34"/>
  </w:num>
  <w:num w:numId="8">
    <w:abstractNumId w:val="41"/>
  </w:num>
  <w:num w:numId="9">
    <w:abstractNumId w:val="32"/>
  </w:num>
  <w:num w:numId="10">
    <w:abstractNumId w:val="22"/>
  </w:num>
  <w:num w:numId="11">
    <w:abstractNumId w:val="4"/>
  </w:num>
  <w:num w:numId="12">
    <w:abstractNumId w:val="28"/>
  </w:num>
  <w:num w:numId="13">
    <w:abstractNumId w:val="33"/>
  </w:num>
  <w:num w:numId="14">
    <w:abstractNumId w:val="25"/>
  </w:num>
  <w:num w:numId="15">
    <w:abstractNumId w:val="30"/>
  </w:num>
  <w:num w:numId="16">
    <w:abstractNumId w:val="12"/>
  </w:num>
  <w:num w:numId="17">
    <w:abstractNumId w:val="38"/>
  </w:num>
  <w:num w:numId="18">
    <w:abstractNumId w:val="39"/>
  </w:num>
  <w:num w:numId="19">
    <w:abstractNumId w:val="36"/>
  </w:num>
  <w:num w:numId="20">
    <w:abstractNumId w:val="1"/>
  </w:num>
  <w:num w:numId="21">
    <w:abstractNumId w:val="13"/>
  </w:num>
  <w:num w:numId="22">
    <w:abstractNumId w:val="44"/>
  </w:num>
  <w:num w:numId="23">
    <w:abstractNumId w:val="19"/>
  </w:num>
  <w:num w:numId="24">
    <w:abstractNumId w:val="31"/>
  </w:num>
  <w:num w:numId="25">
    <w:abstractNumId w:val="42"/>
  </w:num>
  <w:num w:numId="26">
    <w:abstractNumId w:val="37"/>
  </w:num>
  <w:num w:numId="27">
    <w:abstractNumId w:val="35"/>
  </w:num>
  <w:num w:numId="28">
    <w:abstractNumId w:val="23"/>
  </w:num>
  <w:num w:numId="29">
    <w:abstractNumId w:val="24"/>
  </w:num>
  <w:num w:numId="30">
    <w:abstractNumId w:val="14"/>
  </w:num>
  <w:num w:numId="31">
    <w:abstractNumId w:val="3"/>
  </w:num>
  <w:num w:numId="32">
    <w:abstractNumId w:val="6"/>
  </w:num>
  <w:num w:numId="33">
    <w:abstractNumId w:val="11"/>
  </w:num>
  <w:num w:numId="34">
    <w:abstractNumId w:val="2"/>
  </w:num>
  <w:num w:numId="35">
    <w:abstractNumId w:val="10"/>
  </w:num>
  <w:num w:numId="36">
    <w:abstractNumId w:val="20"/>
  </w:num>
  <w:num w:numId="37">
    <w:abstractNumId w:val="43"/>
  </w:num>
  <w:num w:numId="38">
    <w:abstractNumId w:val="21"/>
  </w:num>
  <w:num w:numId="39">
    <w:abstractNumId w:val="26"/>
  </w:num>
  <w:num w:numId="40">
    <w:abstractNumId w:val="7"/>
  </w:num>
  <w:num w:numId="41">
    <w:abstractNumId w:val="40"/>
  </w:num>
  <w:num w:numId="42">
    <w:abstractNumId w:val="45"/>
  </w:num>
  <w:num w:numId="43">
    <w:abstractNumId w:val="5"/>
  </w:num>
  <w:num w:numId="44">
    <w:abstractNumId w:val="27"/>
  </w:num>
  <w:num w:numId="45">
    <w:abstractNumId w:val="29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DG0MLIwMrYwMjU1MzRR0lEKTi0uzszPAykwqQUAoOhqrywAAAA="/>
  </w:docVars>
  <w:rsids>
    <w:rsidRoot w:val="005E63F5"/>
    <w:rsid w:val="00090B40"/>
    <w:rsid w:val="00097664"/>
    <w:rsid w:val="000D3C30"/>
    <w:rsid w:val="000E596D"/>
    <w:rsid w:val="00113D17"/>
    <w:rsid w:val="001D50BA"/>
    <w:rsid w:val="002E20E5"/>
    <w:rsid w:val="003471A3"/>
    <w:rsid w:val="00381978"/>
    <w:rsid w:val="003B5C11"/>
    <w:rsid w:val="004607CE"/>
    <w:rsid w:val="00557ACA"/>
    <w:rsid w:val="005769CE"/>
    <w:rsid w:val="00597E02"/>
    <w:rsid w:val="005E63F5"/>
    <w:rsid w:val="00610EC6"/>
    <w:rsid w:val="0064560B"/>
    <w:rsid w:val="00673C5E"/>
    <w:rsid w:val="00763D87"/>
    <w:rsid w:val="007A3C65"/>
    <w:rsid w:val="009F0B9A"/>
    <w:rsid w:val="00AA544C"/>
    <w:rsid w:val="00C5491B"/>
    <w:rsid w:val="00C86B12"/>
    <w:rsid w:val="00DD0D2F"/>
    <w:rsid w:val="00E5084F"/>
    <w:rsid w:val="00E9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91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0E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C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E02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0EC6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7E02"/>
    <w:rPr>
      <w:rFonts w:asciiTheme="majorHAnsi" w:eastAsiaTheme="majorEastAsia" w:hAnsiTheme="majorHAnsi" w:cstheme="majorBidi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5E6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3F5"/>
  </w:style>
  <w:style w:type="paragraph" w:styleId="Footer">
    <w:name w:val="footer"/>
    <w:basedOn w:val="Normal"/>
    <w:link w:val="FooterChar"/>
    <w:uiPriority w:val="99"/>
    <w:unhideWhenUsed/>
    <w:rsid w:val="005E6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3F5"/>
  </w:style>
  <w:style w:type="paragraph" w:styleId="ListParagraph">
    <w:name w:val="List Paragraph"/>
    <w:basedOn w:val="Normal"/>
    <w:uiPriority w:val="34"/>
    <w:qFormat/>
    <w:rsid w:val="005E63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A3C65"/>
    <w:rPr>
      <w:rFonts w:asciiTheme="majorHAnsi" w:eastAsiaTheme="majorEastAsia" w:hAnsiTheme="majorHAnsi" w:cstheme="majorBidi"/>
      <w:b/>
      <w:bCs/>
      <w:sz w:val="28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0E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C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E02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0EC6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7E02"/>
    <w:rPr>
      <w:rFonts w:asciiTheme="majorHAnsi" w:eastAsiaTheme="majorEastAsia" w:hAnsiTheme="majorHAnsi" w:cstheme="majorBidi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5E6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3F5"/>
  </w:style>
  <w:style w:type="paragraph" w:styleId="Footer">
    <w:name w:val="footer"/>
    <w:basedOn w:val="Normal"/>
    <w:link w:val="FooterChar"/>
    <w:uiPriority w:val="99"/>
    <w:unhideWhenUsed/>
    <w:rsid w:val="005E6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3F5"/>
  </w:style>
  <w:style w:type="paragraph" w:styleId="ListParagraph">
    <w:name w:val="List Paragraph"/>
    <w:basedOn w:val="Normal"/>
    <w:uiPriority w:val="34"/>
    <w:qFormat/>
    <w:rsid w:val="005E63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A3C65"/>
    <w:rPr>
      <w:rFonts w:asciiTheme="majorHAnsi" w:eastAsiaTheme="majorEastAsia" w:hAnsiTheme="majorHAnsi" w:cstheme="majorBidi"/>
      <w:b/>
      <w:bCs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Schoen</dc:creator>
  <cp:lastModifiedBy>Real, Francis Frank</cp:lastModifiedBy>
  <cp:revision>10</cp:revision>
  <dcterms:created xsi:type="dcterms:W3CDTF">2015-08-17T01:04:00Z</dcterms:created>
  <dcterms:modified xsi:type="dcterms:W3CDTF">2016-07-26T18:15:00Z</dcterms:modified>
</cp:coreProperties>
</file>